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541886" w14:textId="77777777" w:rsidR="00696C5A" w:rsidRPr="00696C5A" w:rsidRDefault="00696C5A" w:rsidP="00696C5A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2060"/>
          <w:kern w:val="0"/>
          <w:sz w:val="36"/>
          <w:szCs w:val="36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color w:val="002060"/>
          <w:kern w:val="0"/>
          <w:sz w:val="36"/>
          <w:szCs w:val="36"/>
          <w:lang w:eastAsia="en-GB"/>
          <w14:ligatures w14:val="none"/>
        </w:rPr>
        <w:t>Dissertation Appendix Template</w:t>
      </w:r>
    </w:p>
    <w:p w14:paraId="703DD4AC" w14:textId="77777777" w:rsidR="00696C5A" w:rsidRPr="00696C5A" w:rsidRDefault="00696C5A" w:rsidP="00696C5A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(Prepared by Premier Dissertations — Updated November 2025)</w:t>
      </w:r>
    </w:p>
    <w:p w14:paraId="5DC4C0CC" w14:textId="77777777" w:rsidR="00696C5A" w:rsidRPr="00696C5A" w:rsidRDefault="00696C5A" w:rsidP="00696C5A">
      <w:pPr>
        <w:pBdr>
          <w:bottom w:val="single" w:sz="4" w:space="1" w:color="auto"/>
        </w:pBd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0F14BE67" w14:textId="1B69CED8" w:rsidR="00696C5A" w:rsidRPr="00696C5A" w:rsidRDefault="00696C5A" w:rsidP="00696C5A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How to Use This Template</w:t>
      </w:r>
    </w:p>
    <w:p w14:paraId="29D928E5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is appendix template is designed to help UK students organise supplementary dissertation materials.</w:t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You can edit each section below to include your own questionnaires, transcripts, or statistical tables.</w:t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Keep the same font, spacing, and numbering as your main dissertation.</w:t>
      </w:r>
    </w:p>
    <w:p w14:paraId="0B02AADE" w14:textId="79E41210" w:rsidR="00696C5A" w:rsidRPr="00696C5A" w:rsidRDefault="00696C5A" w:rsidP="00696C5A">
      <w:pPr>
        <w:pStyle w:val="NoSpacing"/>
        <w:pBdr>
          <w:bottom w:val="single" w:sz="4" w:space="1" w:color="auto"/>
        </w:pBdr>
        <w:rPr>
          <w:lang w:eastAsia="en-GB"/>
        </w:rPr>
      </w:pPr>
    </w:p>
    <w:p w14:paraId="0061B9AE" w14:textId="77777777" w:rsidR="00696C5A" w:rsidRPr="00696C5A" w:rsidRDefault="00696C5A" w:rsidP="00696C5A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Appendix A – Survey Questionnaire</w:t>
      </w:r>
    </w:p>
    <w:p w14:paraId="401CF013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itle:</w:t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tudent Use of Digital Learning Tools</w:t>
      </w:r>
    </w:p>
    <w:p w14:paraId="3132D4A8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ction 1 – Demographics</w:t>
      </w:r>
    </w:p>
    <w:p w14:paraId="06150B66" w14:textId="77777777" w:rsidR="00696C5A" w:rsidRPr="00696C5A" w:rsidRDefault="00696C5A" w:rsidP="00696C5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ge group: 18–25 | 26–35 | 36–50 | 51+</w:t>
      </w:r>
    </w:p>
    <w:p w14:paraId="7062FDC7" w14:textId="77777777" w:rsidR="00696C5A" w:rsidRPr="00696C5A" w:rsidRDefault="00696C5A" w:rsidP="00696C5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rogramme: Undergraduate | Masters | PhD</w:t>
      </w:r>
    </w:p>
    <w:p w14:paraId="20AE9E33" w14:textId="77777777" w:rsidR="00696C5A" w:rsidRPr="00696C5A" w:rsidRDefault="00696C5A" w:rsidP="00696C5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ender: Male | Female | Prefer not to say</w:t>
      </w:r>
    </w:p>
    <w:p w14:paraId="18AFCB38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ction 2 – Usage Patterns</w:t>
      </w:r>
    </w:p>
    <w:p w14:paraId="48FE9724" w14:textId="77777777" w:rsidR="00696C5A" w:rsidRPr="00696C5A" w:rsidRDefault="00696C5A" w:rsidP="00696C5A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ow often do you use online learning tools per week?</w:t>
      </w:r>
    </w:p>
    <w:p w14:paraId="75E5380C" w14:textId="77777777" w:rsidR="00696C5A" w:rsidRPr="00696C5A" w:rsidRDefault="00696C5A" w:rsidP="00696C5A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ate agreement: “Digital tools improve my academic productivity.”</w:t>
      </w:r>
    </w:p>
    <w:p w14:paraId="65F7DB5F" w14:textId="1244D67D" w:rsidR="00696C5A" w:rsidRPr="00696C5A" w:rsidRDefault="00696C5A" w:rsidP="00696C5A">
      <w:pPr>
        <w:pStyle w:val="ListParagraph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(1 = Strongly Disagree → 5 = Strongly Agree)</w:t>
      </w:r>
    </w:p>
    <w:p w14:paraId="70A7CB56" w14:textId="5CF26098" w:rsidR="00696C5A" w:rsidRPr="00696C5A" w:rsidRDefault="00696C5A" w:rsidP="00696C5A">
      <w:pPr>
        <w:pBdr>
          <w:bottom w:val="single" w:sz="4" w:space="1" w:color="auto"/>
        </w:pBd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70309DCC" w14:textId="77777777" w:rsidR="00696C5A" w:rsidRPr="00696C5A" w:rsidRDefault="00696C5A" w:rsidP="00696C5A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Appendix B – Interview Transcript (Excerpt)</w:t>
      </w:r>
    </w:p>
    <w:p w14:paraId="1422892F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terviewer: How has technology changed your study habits?</w:t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Participant 1: It made access to readings faster, though distractions increased.</w:t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>Consent Note: Interview recorded with permission. Names replaced by participant codes (e.g., P1, P2).</w:t>
      </w:r>
    </w:p>
    <w:p w14:paraId="0BF57D1C" w14:textId="037EC6CC" w:rsidR="00696C5A" w:rsidRPr="00696C5A" w:rsidRDefault="00696C5A" w:rsidP="00696C5A">
      <w:pPr>
        <w:pBdr>
          <w:bottom w:val="single" w:sz="4" w:space="1" w:color="auto"/>
        </w:pBd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63CD5504" w14:textId="77777777" w:rsidR="00696C5A" w:rsidRPr="00696C5A" w:rsidRDefault="00696C5A" w:rsidP="00696C5A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Appendix C – Ethics and Consent Documents</w:t>
      </w:r>
    </w:p>
    <w:p w14:paraId="57435CFC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clude scanned copies or screenshots of:</w:t>
      </w:r>
    </w:p>
    <w:p w14:paraId="4E5303EA" w14:textId="77777777" w:rsidR="00696C5A" w:rsidRPr="00696C5A" w:rsidRDefault="00696C5A" w:rsidP="00696C5A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articipant information sheet</w:t>
      </w:r>
    </w:p>
    <w:p w14:paraId="61CA1613" w14:textId="77777777" w:rsidR="00696C5A" w:rsidRPr="00696C5A" w:rsidRDefault="00696C5A" w:rsidP="00696C5A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igned consent form</w:t>
      </w:r>
    </w:p>
    <w:p w14:paraId="20BDD097" w14:textId="77777777" w:rsidR="00696C5A" w:rsidRPr="00696C5A" w:rsidRDefault="00696C5A" w:rsidP="00696C5A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niversity ethical approval letter</w:t>
      </w:r>
    </w:p>
    <w:p w14:paraId="2CF7E3BC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(Redact personal names and signatures before sharing publicly.)</w:t>
      </w:r>
    </w:p>
    <w:p w14:paraId="3CE86396" w14:textId="5C31549F" w:rsidR="00696C5A" w:rsidRPr="00696C5A" w:rsidRDefault="00696C5A" w:rsidP="00696C5A">
      <w:pPr>
        <w:pBdr>
          <w:bottom w:val="single" w:sz="4" w:space="1" w:color="auto"/>
        </w:pBd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3A41457D" w14:textId="77777777" w:rsidR="00696C5A" w:rsidRDefault="00696C5A" w:rsidP="00696C5A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Appendix D – Statistical Outputs / SPSS Tables</w:t>
      </w: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3123"/>
        <w:gridCol w:w="816"/>
      </w:tblGrid>
      <w:tr w:rsidR="00696C5A" w:rsidRPr="00696C5A" w14:paraId="437CAF0F" w14:textId="77777777" w:rsidTr="00696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B3375C" w14:textId="77777777" w:rsidR="00696C5A" w:rsidRPr="00696C5A" w:rsidRDefault="00696C5A" w:rsidP="0084104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able D1 – Model Summary</w:t>
            </w:r>
          </w:p>
        </w:tc>
        <w:tc>
          <w:tcPr>
            <w:tcW w:w="0" w:type="auto"/>
            <w:hideMark/>
          </w:tcPr>
          <w:p w14:paraId="315FCE5E" w14:textId="77777777" w:rsidR="00696C5A" w:rsidRPr="00696C5A" w:rsidRDefault="00696C5A" w:rsidP="0084104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Value</w:t>
            </w:r>
          </w:p>
        </w:tc>
      </w:tr>
      <w:tr w:rsidR="00696C5A" w:rsidRPr="00696C5A" w14:paraId="3C99E37F" w14:textId="77777777" w:rsidTr="00696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54B428" w14:textId="77777777" w:rsidR="00696C5A" w:rsidRPr="00696C5A" w:rsidRDefault="00696C5A" w:rsidP="0084104F">
            <w:pPr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R²</w:t>
            </w:r>
          </w:p>
        </w:tc>
        <w:tc>
          <w:tcPr>
            <w:tcW w:w="0" w:type="auto"/>
            <w:hideMark/>
          </w:tcPr>
          <w:p w14:paraId="499036FA" w14:textId="77777777" w:rsidR="00696C5A" w:rsidRPr="00696C5A" w:rsidRDefault="00696C5A" w:rsidP="0084104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0.41</w:t>
            </w:r>
          </w:p>
        </w:tc>
      </w:tr>
      <w:tr w:rsidR="00696C5A" w:rsidRPr="00696C5A" w14:paraId="7D833EAF" w14:textId="77777777" w:rsidTr="00696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B94E55" w14:textId="77777777" w:rsidR="00696C5A" w:rsidRPr="00696C5A" w:rsidRDefault="00696C5A" w:rsidP="0084104F">
            <w:pPr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Adjusted R²</w:t>
            </w:r>
          </w:p>
        </w:tc>
        <w:tc>
          <w:tcPr>
            <w:tcW w:w="0" w:type="auto"/>
            <w:hideMark/>
          </w:tcPr>
          <w:p w14:paraId="3DFF12DB" w14:textId="77777777" w:rsidR="00696C5A" w:rsidRPr="00696C5A" w:rsidRDefault="00696C5A" w:rsidP="0084104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0.39</w:t>
            </w:r>
          </w:p>
        </w:tc>
      </w:tr>
      <w:tr w:rsidR="00696C5A" w:rsidRPr="00696C5A" w14:paraId="2F838F7A" w14:textId="77777777" w:rsidTr="00696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08CBB1" w14:textId="77777777" w:rsidR="00696C5A" w:rsidRPr="00696C5A" w:rsidRDefault="00696C5A" w:rsidP="0084104F">
            <w:pPr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gramStart"/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F(</w:t>
            </w:r>
            <w:proofErr w:type="gramEnd"/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4, 215)</w:t>
            </w:r>
          </w:p>
        </w:tc>
        <w:tc>
          <w:tcPr>
            <w:tcW w:w="0" w:type="auto"/>
            <w:hideMark/>
          </w:tcPr>
          <w:p w14:paraId="7F7B128C" w14:textId="77777777" w:rsidR="00696C5A" w:rsidRPr="00696C5A" w:rsidRDefault="00696C5A" w:rsidP="0084104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37.6</w:t>
            </w:r>
          </w:p>
        </w:tc>
      </w:tr>
      <w:tr w:rsidR="00696C5A" w:rsidRPr="00696C5A" w14:paraId="16DFB4E2" w14:textId="77777777" w:rsidTr="00696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52416A8" w14:textId="77777777" w:rsidR="00696C5A" w:rsidRPr="00696C5A" w:rsidRDefault="00696C5A" w:rsidP="0084104F">
            <w:pPr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Sig.</w:t>
            </w:r>
          </w:p>
        </w:tc>
        <w:tc>
          <w:tcPr>
            <w:tcW w:w="0" w:type="auto"/>
            <w:hideMark/>
          </w:tcPr>
          <w:p w14:paraId="348614FB" w14:textId="77777777" w:rsidR="00696C5A" w:rsidRPr="00696C5A" w:rsidRDefault="00696C5A" w:rsidP="0084104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.000</w:t>
            </w:r>
          </w:p>
        </w:tc>
      </w:tr>
    </w:tbl>
    <w:p w14:paraId="42E21E5A" w14:textId="77777777" w:rsidR="00696C5A" w:rsidRPr="00696C5A" w:rsidRDefault="00696C5A" w:rsidP="00696C5A">
      <w:pPr>
        <w:pStyle w:val="NoSpacing"/>
        <w:rPr>
          <w:lang w:eastAsia="en-GB"/>
        </w:rPr>
      </w:pPr>
    </w:p>
    <w:p w14:paraId="7B439688" w14:textId="77777777" w:rsidR="00696C5A" w:rsidRPr="00696C5A" w:rsidRDefault="00696C5A" w:rsidP="00696C5A">
      <w:pPr>
        <w:spacing w:after="0" w:line="360" w:lineRule="auto"/>
        <w:rPr>
          <w:rFonts w:ascii="Times New Roman" w:eastAsia="Times New Roman" w:hAnsi="Times New Roman" w:cs="Times New Roman"/>
          <w:vanish/>
          <w:kern w:val="0"/>
          <w:sz w:val="24"/>
          <w:szCs w:val="24"/>
          <w:lang w:eastAsia="en-GB"/>
          <w14:ligatures w14:val="none"/>
        </w:rPr>
      </w:pP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2609"/>
        <w:gridCol w:w="516"/>
        <w:gridCol w:w="636"/>
      </w:tblGrid>
      <w:tr w:rsidR="00696C5A" w:rsidRPr="00696C5A" w14:paraId="4F57FAC1" w14:textId="77777777" w:rsidTr="00696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F2CE4C" w14:textId="77777777" w:rsidR="00696C5A" w:rsidRPr="00696C5A" w:rsidRDefault="00696C5A" w:rsidP="00696C5A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able D2 – Coefficients</w:t>
            </w:r>
          </w:p>
        </w:tc>
        <w:tc>
          <w:tcPr>
            <w:tcW w:w="0" w:type="auto"/>
            <w:hideMark/>
          </w:tcPr>
          <w:p w14:paraId="7FE13337" w14:textId="77777777" w:rsidR="00696C5A" w:rsidRPr="00696C5A" w:rsidRDefault="00696C5A" w:rsidP="00696C5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β</w:t>
            </w:r>
          </w:p>
        </w:tc>
        <w:tc>
          <w:tcPr>
            <w:tcW w:w="0" w:type="auto"/>
            <w:hideMark/>
          </w:tcPr>
          <w:p w14:paraId="7D76BDB0" w14:textId="77777777" w:rsidR="00696C5A" w:rsidRPr="00696C5A" w:rsidRDefault="00696C5A" w:rsidP="00696C5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Sig.</w:t>
            </w:r>
          </w:p>
        </w:tc>
      </w:tr>
      <w:tr w:rsidR="00696C5A" w:rsidRPr="00696C5A" w14:paraId="7411CA42" w14:textId="77777777" w:rsidTr="00696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3B94A7" w14:textId="77777777" w:rsidR="00696C5A" w:rsidRPr="00696C5A" w:rsidRDefault="00696C5A" w:rsidP="00696C5A">
            <w:pPr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raining Hours</w:t>
            </w:r>
          </w:p>
        </w:tc>
        <w:tc>
          <w:tcPr>
            <w:tcW w:w="0" w:type="auto"/>
            <w:hideMark/>
          </w:tcPr>
          <w:p w14:paraId="71C2C300" w14:textId="77777777" w:rsidR="00696C5A" w:rsidRPr="00696C5A" w:rsidRDefault="00696C5A" w:rsidP="00696C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.33</w:t>
            </w:r>
          </w:p>
        </w:tc>
        <w:tc>
          <w:tcPr>
            <w:tcW w:w="0" w:type="auto"/>
            <w:hideMark/>
          </w:tcPr>
          <w:p w14:paraId="57BFCC69" w14:textId="77777777" w:rsidR="00696C5A" w:rsidRPr="00696C5A" w:rsidRDefault="00696C5A" w:rsidP="00696C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.001</w:t>
            </w:r>
          </w:p>
        </w:tc>
      </w:tr>
      <w:tr w:rsidR="00696C5A" w:rsidRPr="00696C5A" w14:paraId="1F0068C5" w14:textId="77777777" w:rsidTr="00696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893851" w14:textId="77777777" w:rsidR="00696C5A" w:rsidRPr="00696C5A" w:rsidRDefault="00696C5A" w:rsidP="00696C5A">
            <w:pPr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enure</w:t>
            </w:r>
          </w:p>
        </w:tc>
        <w:tc>
          <w:tcPr>
            <w:tcW w:w="0" w:type="auto"/>
            <w:hideMark/>
          </w:tcPr>
          <w:p w14:paraId="50425C75" w14:textId="77777777" w:rsidR="00696C5A" w:rsidRPr="00696C5A" w:rsidRDefault="00696C5A" w:rsidP="00696C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.11</w:t>
            </w:r>
          </w:p>
        </w:tc>
        <w:tc>
          <w:tcPr>
            <w:tcW w:w="0" w:type="auto"/>
            <w:hideMark/>
          </w:tcPr>
          <w:p w14:paraId="1CE1D6F6" w14:textId="77777777" w:rsidR="00696C5A" w:rsidRPr="00696C5A" w:rsidRDefault="00696C5A" w:rsidP="00696C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96C5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.07</w:t>
            </w:r>
          </w:p>
        </w:tc>
      </w:tr>
    </w:tbl>
    <w:p w14:paraId="6DC01964" w14:textId="36159C5E" w:rsidR="00696C5A" w:rsidRPr="00696C5A" w:rsidRDefault="00696C5A" w:rsidP="00696C5A">
      <w:pPr>
        <w:pBdr>
          <w:bottom w:val="single" w:sz="4" w:space="1" w:color="auto"/>
        </w:pBd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7D9B0AA2" w14:textId="77777777" w:rsidR="00696C5A" w:rsidRPr="00696C5A" w:rsidRDefault="00696C5A" w:rsidP="00696C5A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Appendix E – Additional Material</w:t>
      </w:r>
    </w:p>
    <w:p w14:paraId="3FF3EC0D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ttach any extra files such as correspondence, observation notes, or photo logs.</w:t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Label images as Figure E1, E2, etc.</w:t>
      </w:r>
    </w:p>
    <w:p w14:paraId="0BB38AAA" w14:textId="10D2ADAE" w:rsidR="00696C5A" w:rsidRPr="00696C5A" w:rsidRDefault="00696C5A" w:rsidP="00696C5A">
      <w:pPr>
        <w:pBdr>
          <w:bottom w:val="single" w:sz="4" w:space="1" w:color="auto"/>
        </w:pBd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01DB4A5E" w14:textId="7225A3BE" w:rsidR="00696C5A" w:rsidRPr="00696C5A" w:rsidRDefault="00696C5A" w:rsidP="00696C5A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lastRenderedPageBreak/>
        <w:t>Formatting Checklist</w:t>
      </w:r>
    </w:p>
    <w:p w14:paraId="54C0AAE0" w14:textId="77777777" w:rsidR="00696C5A" w:rsidRPr="00696C5A" w:rsidRDefault="00696C5A" w:rsidP="00696C5A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ach appendix starts on a new page.</w:t>
      </w:r>
    </w:p>
    <w:p w14:paraId="7E682C17" w14:textId="77777777" w:rsidR="00696C5A" w:rsidRPr="00696C5A" w:rsidRDefault="00696C5A" w:rsidP="00696C5A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lear labels (A, B, C…) appear in order of mention.</w:t>
      </w:r>
    </w:p>
    <w:p w14:paraId="7D706197" w14:textId="77777777" w:rsidR="00696C5A" w:rsidRPr="00696C5A" w:rsidRDefault="00696C5A" w:rsidP="00696C5A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ables / figures numbered by appendix (e.g., Table A1, Figure B1).</w:t>
      </w:r>
    </w:p>
    <w:p w14:paraId="5B5CEC25" w14:textId="77777777" w:rsidR="00696C5A" w:rsidRPr="00696C5A" w:rsidRDefault="00696C5A" w:rsidP="00696C5A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nts &amp; margins match dissertation body.</w:t>
      </w:r>
    </w:p>
    <w:p w14:paraId="16DC1EE3" w14:textId="77777777" w:rsidR="00696C5A" w:rsidRPr="00696C5A" w:rsidRDefault="00696C5A" w:rsidP="00696C5A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ll data anonymised.</w:t>
      </w:r>
    </w:p>
    <w:p w14:paraId="15999CF8" w14:textId="77777777" w:rsidR="00696C5A" w:rsidRPr="00696C5A" w:rsidRDefault="00696C5A" w:rsidP="00696C5A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ppendices listed in Table of Contents.</w:t>
      </w:r>
    </w:p>
    <w:p w14:paraId="412799E7" w14:textId="67501F53" w:rsidR="00696C5A" w:rsidRPr="00696C5A" w:rsidRDefault="00696C5A" w:rsidP="00696C5A">
      <w:pPr>
        <w:pBdr>
          <w:bottom w:val="single" w:sz="4" w:space="1" w:color="auto"/>
        </w:pBd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27481B85" w14:textId="5B4D48AA" w:rsidR="00696C5A" w:rsidRPr="00696C5A" w:rsidRDefault="00696C5A" w:rsidP="00696C5A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Need Expert Assistance?</w:t>
      </w:r>
    </w:p>
    <w:p w14:paraId="145486AD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r help creating surveys, interview transcripts, or ethical documentation:</w:t>
      </w:r>
    </w:p>
    <w:p w14:paraId="09BF47A9" w14:textId="77777777" w:rsidR="00696C5A" w:rsidRPr="00696C5A" w:rsidRDefault="00696C5A" w:rsidP="00696C5A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Visit </w:t>
      </w:r>
      <w:hyperlink r:id="rId5" w:tgtFrame="_new" w:history="1">
        <w:r w:rsidRPr="00696C5A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GB"/>
            <w14:ligatures w14:val="none"/>
          </w:rPr>
          <w:t>Data Collection Help</w:t>
        </w:r>
      </w:hyperlink>
    </w:p>
    <w:p w14:paraId="0A2CC356" w14:textId="77777777" w:rsidR="00696C5A" w:rsidRPr="00696C5A" w:rsidRDefault="00696C5A" w:rsidP="00696C5A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Request a free review via </w:t>
      </w:r>
      <w:hyperlink r:id="rId6" w:tgtFrame="_new" w:history="1">
        <w:r w:rsidRPr="00696C5A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GB"/>
            <w14:ligatures w14:val="none"/>
          </w:rPr>
          <w:t>Dissertation Help</w:t>
        </w:r>
      </w:hyperlink>
    </w:p>
    <w:p w14:paraId="724E82C5" w14:textId="77777777" w:rsidR="00696C5A" w:rsidRPr="00696C5A" w:rsidRDefault="00696C5A" w:rsidP="00696C5A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hat on WhatsApp → Click here</w:t>
      </w:r>
    </w:p>
    <w:p w14:paraId="48FBB92D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(Turnitin-safe · UK Academic Editors · Confidential Formatting Support)</w:t>
      </w:r>
    </w:p>
    <w:p w14:paraId="7BFBC5B1" w14:textId="72289140" w:rsidR="00696C5A" w:rsidRPr="00696C5A" w:rsidRDefault="00696C5A" w:rsidP="00696C5A">
      <w:pPr>
        <w:pBdr>
          <w:bottom w:val="single" w:sz="4" w:space="1" w:color="auto"/>
        </w:pBd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04DC090C" w14:textId="77777777" w:rsidR="00696C5A" w:rsidRPr="00696C5A" w:rsidRDefault="00696C5A" w:rsidP="00696C5A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696C5A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GB"/>
          <w14:ligatures w14:val="none"/>
        </w:rPr>
        <w:t>📎</w:t>
      </w:r>
      <w:r w:rsidRPr="00696C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 xml:space="preserve"> Document Info</w:t>
      </w:r>
    </w:p>
    <w:p w14:paraId="0853BAA6" w14:textId="77777777" w:rsidR="00696C5A" w:rsidRPr="00696C5A" w:rsidRDefault="00696C5A" w:rsidP="00696C5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96C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Version:</w:t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1.0 | </w:t>
      </w:r>
      <w:r w:rsidRPr="00696C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Last Reviewed:</w:t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November 2025</w:t>
      </w:r>
      <w:r w:rsidRPr="00696C5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© Premier Dissertations — Academic Integrity and Research Support Platform</w:t>
      </w:r>
    </w:p>
    <w:p w14:paraId="237BDCED" w14:textId="77777777" w:rsidR="00696C5A" w:rsidRPr="00696C5A" w:rsidRDefault="00696C5A" w:rsidP="00696C5A">
      <w:pPr>
        <w:pBdr>
          <w:bottom w:val="single" w:sz="4" w:space="1" w:color="auto"/>
        </w:pBd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45B1C0B1" w14:textId="77777777" w:rsidR="00D50862" w:rsidRPr="00696C5A" w:rsidRDefault="00D50862" w:rsidP="00696C5A">
      <w:pPr>
        <w:spacing w:line="360" w:lineRule="auto"/>
        <w:rPr>
          <w:rFonts w:ascii="Times New Roman" w:hAnsi="Times New Roman" w:cs="Times New Roman"/>
        </w:rPr>
      </w:pPr>
    </w:p>
    <w:sectPr w:rsidR="00D50862" w:rsidRPr="00696C5A" w:rsidSect="00696C5A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507E88"/>
    <w:multiLevelType w:val="multilevel"/>
    <w:tmpl w:val="D3923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4976BC"/>
    <w:multiLevelType w:val="multilevel"/>
    <w:tmpl w:val="ADFE9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903F3"/>
    <w:multiLevelType w:val="multilevel"/>
    <w:tmpl w:val="69624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DE7555A"/>
    <w:multiLevelType w:val="multilevel"/>
    <w:tmpl w:val="D67CF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0241419"/>
    <w:multiLevelType w:val="hybridMultilevel"/>
    <w:tmpl w:val="6CD83A4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9438136">
    <w:abstractNumId w:val="3"/>
  </w:num>
  <w:num w:numId="2" w16cid:durableId="1273632805">
    <w:abstractNumId w:val="2"/>
  </w:num>
  <w:num w:numId="3" w16cid:durableId="1929801028">
    <w:abstractNumId w:val="0"/>
  </w:num>
  <w:num w:numId="4" w16cid:durableId="1571647279">
    <w:abstractNumId w:val="1"/>
  </w:num>
  <w:num w:numId="5" w16cid:durableId="2390968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yNbawMDezNDQ3MzZW0lEKTi0uzszPAykwrAUApQASFCwAAAA="/>
  </w:docVars>
  <w:rsids>
    <w:rsidRoot w:val="00696C5A"/>
    <w:rsid w:val="000812D5"/>
    <w:rsid w:val="00696C5A"/>
    <w:rsid w:val="0074457D"/>
    <w:rsid w:val="00965BEB"/>
    <w:rsid w:val="00D50862"/>
    <w:rsid w:val="00FC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5263F9"/>
  <w15:chartTrackingRefBased/>
  <w15:docId w15:val="{F6260178-849E-4A10-A937-6862CF480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6C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C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C5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6C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6C5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6C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6C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6C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6C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6C5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96C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96C5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6C5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6C5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6C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6C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6C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6C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6C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6C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C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6C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6C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6C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6C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6C5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6C5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6C5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6C5A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696C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Emphasis">
    <w:name w:val="Emphasis"/>
    <w:basedOn w:val="DefaultParagraphFont"/>
    <w:uiPriority w:val="20"/>
    <w:qFormat/>
    <w:rsid w:val="00696C5A"/>
    <w:rPr>
      <w:i/>
      <w:iCs/>
    </w:rPr>
  </w:style>
  <w:style w:type="character" w:styleId="Strong">
    <w:name w:val="Strong"/>
    <w:basedOn w:val="DefaultParagraphFont"/>
    <w:uiPriority w:val="22"/>
    <w:qFormat/>
    <w:rsid w:val="00696C5A"/>
    <w:rPr>
      <w:b/>
      <w:bCs/>
    </w:rPr>
  </w:style>
  <w:style w:type="paragraph" w:styleId="NoSpacing">
    <w:name w:val="No Spacing"/>
    <w:uiPriority w:val="1"/>
    <w:qFormat/>
    <w:rsid w:val="00696C5A"/>
    <w:pPr>
      <w:spacing w:after="0" w:line="240" w:lineRule="auto"/>
    </w:pPr>
  </w:style>
  <w:style w:type="table" w:styleId="GridTable2-Accent5">
    <w:name w:val="Grid Table 2 Accent 5"/>
    <w:basedOn w:val="TableNormal"/>
    <w:uiPriority w:val="47"/>
    <w:rsid w:val="00696C5A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remierdissertations.com/dissertation-help/" TargetMode="External"/><Relationship Id="rId5" Type="http://schemas.openxmlformats.org/officeDocument/2006/relationships/hyperlink" Target="https://premierdissertations.com/dissertation-data-collection-help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84</Words>
  <Characters>2170</Characters>
  <Application>Microsoft Office Word</Application>
  <DocSecurity>0</DocSecurity>
  <Lines>86</Lines>
  <Paragraphs>72</Paragraphs>
  <ScaleCrop>false</ScaleCrop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ya ANIL KUMAR</dc:creator>
  <cp:keywords/>
  <dc:description/>
  <cp:lastModifiedBy>Dhanya ANIL KUMAR</cp:lastModifiedBy>
  <cp:revision>1</cp:revision>
  <dcterms:created xsi:type="dcterms:W3CDTF">2025-11-10T13:11:00Z</dcterms:created>
  <dcterms:modified xsi:type="dcterms:W3CDTF">2025-11-10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7174ea-f5dc-4d0b-b035-1a81c8f94780</vt:lpwstr>
  </property>
</Properties>
</file>